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FFE640" w14:textId="476A2A62" w:rsidR="00382ED0" w:rsidRPr="00B47167" w:rsidRDefault="00D312C6">
      <w:pPr>
        <w:rPr>
          <w:b/>
          <w:bCs/>
        </w:rPr>
      </w:pPr>
      <w:r w:rsidRPr="00B47167">
        <w:rPr>
          <w:b/>
          <w:bCs/>
        </w:rPr>
        <w:t xml:space="preserve">Read Me file – </w:t>
      </w:r>
    </w:p>
    <w:p w14:paraId="3107CC4C" w14:textId="7189B214" w:rsidR="00645990" w:rsidRDefault="000F145D" w:rsidP="000B2C4D">
      <w:pPr>
        <w:pStyle w:val="ListParagraph"/>
        <w:numPr>
          <w:ilvl w:val="0"/>
          <w:numId w:val="1"/>
        </w:numPr>
        <w:spacing w:line="360" w:lineRule="auto"/>
        <w:jc w:val="both"/>
      </w:pPr>
      <w:r>
        <w:t xml:space="preserve">For running an application </w:t>
      </w:r>
      <w:r w:rsidR="002B1FFC">
        <w:t xml:space="preserve">on </w:t>
      </w:r>
      <w:r w:rsidR="00645990">
        <w:t xml:space="preserve">Django, the request </w:t>
      </w:r>
      <w:r w:rsidR="00A03955">
        <w:t>needs</w:t>
      </w:r>
      <w:r w:rsidR="00645990">
        <w:t xml:space="preserve"> to be managed from the side of the client.</w:t>
      </w:r>
    </w:p>
    <w:p w14:paraId="65CFF142" w14:textId="01F84363" w:rsidR="006B03AB" w:rsidRDefault="00144FF6" w:rsidP="000B2C4D">
      <w:pPr>
        <w:pStyle w:val="ListParagraph"/>
        <w:numPr>
          <w:ilvl w:val="0"/>
          <w:numId w:val="1"/>
        </w:numPr>
        <w:spacing w:line="360" w:lineRule="auto"/>
        <w:jc w:val="both"/>
      </w:pPr>
      <w:r>
        <w:t>The request task would be provided from the side of application server which managed by the web server.</w:t>
      </w:r>
    </w:p>
    <w:p w14:paraId="2C3DDA39" w14:textId="37A74EEC" w:rsidR="00144FF6" w:rsidRDefault="00144FF6" w:rsidP="000B2C4D">
      <w:pPr>
        <w:pStyle w:val="ListParagraph"/>
        <w:numPr>
          <w:ilvl w:val="0"/>
          <w:numId w:val="1"/>
        </w:numPr>
        <w:spacing w:line="360" w:lineRule="auto"/>
        <w:jc w:val="both"/>
      </w:pPr>
      <w:r>
        <w:t xml:space="preserve">The database helps to store the information, here the </w:t>
      </w:r>
      <w:r w:rsidR="004D49F4">
        <w:t xml:space="preserve">message of hello world is stored </w:t>
      </w:r>
      <w:r w:rsidR="00F728E9">
        <w:t xml:space="preserve">in the virtual environment which is created with the provided </w:t>
      </w:r>
      <w:r w:rsidR="006B0678">
        <w:t>IP address.</w:t>
      </w:r>
    </w:p>
    <w:p w14:paraId="288B8B41" w14:textId="65343E36" w:rsidR="00F02421" w:rsidRDefault="000D4E56" w:rsidP="000B2C4D">
      <w:pPr>
        <w:pStyle w:val="ListParagraph"/>
        <w:numPr>
          <w:ilvl w:val="0"/>
          <w:numId w:val="1"/>
        </w:numPr>
        <w:spacing w:line="360" w:lineRule="auto"/>
        <w:jc w:val="both"/>
      </w:pPr>
      <w:r>
        <w:t xml:space="preserve">The JSON response is made obtained from the website using the URL. The URL comprises of a set of string which ensures a data location and have the server that just sends the object to the server. </w:t>
      </w:r>
    </w:p>
    <w:p w14:paraId="20437ACB" w14:textId="4B5D8033" w:rsidR="0006137D" w:rsidRDefault="0006137D" w:rsidP="000B2C4D">
      <w:pPr>
        <w:pStyle w:val="ListParagraph"/>
        <w:numPr>
          <w:ilvl w:val="0"/>
          <w:numId w:val="1"/>
        </w:numPr>
        <w:spacing w:line="360" w:lineRule="auto"/>
        <w:jc w:val="both"/>
      </w:pPr>
      <w:r>
        <w:t xml:space="preserve">Once the </w:t>
      </w:r>
      <w:r w:rsidR="00E71314">
        <w:t>request made found successful, the status would be obtained as the success through this JSON file.</w:t>
      </w:r>
    </w:p>
    <w:p w14:paraId="5D0BFAB2" w14:textId="15C03599" w:rsidR="00B1257C" w:rsidRDefault="0094008E" w:rsidP="000B2C4D">
      <w:pPr>
        <w:pStyle w:val="ListParagraph"/>
        <w:numPr>
          <w:ilvl w:val="0"/>
          <w:numId w:val="1"/>
        </w:numPr>
        <w:spacing w:line="360" w:lineRule="auto"/>
        <w:jc w:val="both"/>
      </w:pPr>
      <w:r>
        <w:t xml:space="preserve">The text that present within the </w:t>
      </w:r>
      <w:r w:rsidR="0095435A">
        <w:t xml:space="preserve">web browser </w:t>
      </w:r>
      <w:r w:rsidR="00B90B34">
        <w:t>made represented as a</w:t>
      </w:r>
      <w:r w:rsidR="0095435A">
        <w:t xml:space="preserve"> plain text </w:t>
      </w:r>
      <w:r w:rsidR="00B90B34">
        <w:t xml:space="preserve">which is displayed as a raw JSON that does not have any fancy formatting. </w:t>
      </w:r>
    </w:p>
    <w:p w14:paraId="5A669545" w14:textId="751E935A" w:rsidR="00D312C6" w:rsidRDefault="00645990">
      <w:r>
        <w:t xml:space="preserve"> </w:t>
      </w:r>
    </w:p>
    <w:sectPr w:rsidR="00D312C6" w:rsidSect="00C83B7C"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530E36"/>
    <w:multiLevelType w:val="hybridMultilevel"/>
    <w:tmpl w:val="2B9A3482"/>
    <w:lvl w:ilvl="0" w:tplc="D5B291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3780956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zM7YwtrAwNzcwtzRU0lEKTi0uzszPAykwrAUAmeyE7ywAAAA="/>
  </w:docVars>
  <w:rsids>
    <w:rsidRoot w:val="00C83B7C"/>
    <w:rsid w:val="0006137D"/>
    <w:rsid w:val="000B2C4D"/>
    <w:rsid w:val="000D4E56"/>
    <w:rsid w:val="000F145D"/>
    <w:rsid w:val="00144FF6"/>
    <w:rsid w:val="0015451C"/>
    <w:rsid w:val="002B1FFC"/>
    <w:rsid w:val="00382ED0"/>
    <w:rsid w:val="00472727"/>
    <w:rsid w:val="004D49F4"/>
    <w:rsid w:val="00645990"/>
    <w:rsid w:val="0069677F"/>
    <w:rsid w:val="006B03AB"/>
    <w:rsid w:val="006B0678"/>
    <w:rsid w:val="00730112"/>
    <w:rsid w:val="007E1200"/>
    <w:rsid w:val="0094008E"/>
    <w:rsid w:val="0095435A"/>
    <w:rsid w:val="00A03955"/>
    <w:rsid w:val="00B1257C"/>
    <w:rsid w:val="00B359F0"/>
    <w:rsid w:val="00B42B15"/>
    <w:rsid w:val="00B47167"/>
    <w:rsid w:val="00B90B34"/>
    <w:rsid w:val="00C83B7C"/>
    <w:rsid w:val="00D312C6"/>
    <w:rsid w:val="00E71314"/>
    <w:rsid w:val="00F02421"/>
    <w:rsid w:val="00F728E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FBCF6A"/>
  <w15:chartTrackingRefBased/>
  <w15:docId w15:val="{8C251000-4073-40B9-9467-22938A2C43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0112"/>
    <w:rPr>
      <w:rFonts w:ascii="Times New Roman" w:hAnsi="Times New Roman"/>
      <w:sz w:val="24"/>
      <w:lang w:bidi="ta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472727"/>
    <w:pPr>
      <w:keepNext/>
      <w:keepLines/>
      <w:spacing w:before="240" w:after="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2727"/>
    <w:pPr>
      <w:keepNext/>
      <w:keepLines/>
      <w:spacing w:before="40" w:after="0"/>
      <w:outlineLvl w:val="1"/>
    </w:pPr>
    <w:rPr>
      <w:rFonts w:eastAsiaTheme="majorEastAsia" w:cstheme="majorBidi"/>
      <w:b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72727"/>
    <w:rPr>
      <w:rFonts w:ascii="Times New Roman" w:eastAsiaTheme="majorEastAsia" w:hAnsi="Times New Roman" w:cstheme="majorBidi"/>
      <w:b/>
      <w:sz w:val="32"/>
      <w:szCs w:val="32"/>
      <w:lang w:bidi="ta-IN"/>
    </w:rPr>
  </w:style>
  <w:style w:type="character" w:customStyle="1" w:styleId="Heading2Char">
    <w:name w:val="Heading 2 Char"/>
    <w:basedOn w:val="DefaultParagraphFont"/>
    <w:link w:val="Heading2"/>
    <w:uiPriority w:val="9"/>
    <w:rsid w:val="00472727"/>
    <w:rPr>
      <w:rFonts w:ascii="Times New Roman" w:eastAsiaTheme="majorEastAsia" w:hAnsi="Times New Roman" w:cstheme="majorBidi"/>
      <w:b/>
      <w:sz w:val="28"/>
      <w:szCs w:val="26"/>
      <w:lang w:bidi="ta-IN"/>
    </w:rPr>
  </w:style>
  <w:style w:type="paragraph" w:styleId="ListParagraph">
    <w:name w:val="List Paragraph"/>
    <w:basedOn w:val="Normal"/>
    <w:uiPriority w:val="34"/>
    <w:qFormat/>
    <w:rsid w:val="000B2C4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125</Words>
  <Characters>715</Characters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22-04-17T10:10:00Z</dcterms:created>
  <dcterms:modified xsi:type="dcterms:W3CDTF">2022-04-17T10:35:00Z</dcterms:modified>
</cp:coreProperties>
</file>